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activeX/activeX100.xml" ContentType="application/vnd.ms-office.activeX+xml"/>
  <Override PartName="/word/activeX/activeX101.xml" ContentType="application/vnd.ms-office.activeX+xml"/>
  <Override PartName="/word/activeX/activeX102.xml" ContentType="application/vnd.ms-office.activeX+xml"/>
  <Override PartName="/word/activeX/activeX103.xml" ContentType="application/vnd.ms-office.activeX+xml"/>
  <Override PartName="/word/activeX/activeX104.xml" ContentType="application/vnd.ms-office.activeX+xml"/>
  <Override PartName="/word/activeX/activeX105.xml" ContentType="application/vnd.ms-office.activeX+xml"/>
  <Override PartName="/word/activeX/activeX106.xml" ContentType="application/vnd.ms-office.activeX+xml"/>
  <Override PartName="/word/activeX/activeX107.xml" ContentType="application/vnd.ms-office.activeX+xml"/>
  <Override PartName="/word/activeX/activeX108.xml" ContentType="application/vnd.ms-office.activeX+xml"/>
  <Override PartName="/word/activeX/activeX109.xml" ContentType="application/vnd.ms-office.activeX+xml"/>
  <Override PartName="/word/activeX/activeX110.xml" ContentType="application/vnd.ms-office.activeX+xml"/>
  <Override PartName="/word/activeX/activeX111.xml" ContentType="application/vnd.ms-office.activeX+xml"/>
  <Override PartName="/word/activeX/activeX11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1) Which of the following Windows commands will restart the computer FileServer in 1 minutes?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360" type="#_x0000_t75" style="width:18pt;height:15.6pt" o:ole="">
                        <v:imagedata r:id="rId4" o:title=""/>
                      </v:shape>
                      <w:control r:id="rId5" w:name="DefaultOcxName57" w:shapeid="_x0000_i1360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shutdown /r /m //FileServer /t 1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59" type="#_x0000_t75" style="width:18pt;height:15.6pt" o:ole="">
                        <v:imagedata r:id="rId4" o:title=""/>
                      </v:shape>
                      <w:control r:id="rId6" w:name="DefaultOcxName110" w:shapeid="_x0000_i1359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shutdown /r /m //FileServer /t 100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58" type="#_x0000_t75" style="width:18pt;height:15.6pt" o:ole="">
                        <v:imagedata r:id="rId4" o:title=""/>
                      </v:shape>
                      <w:control r:id="rId7" w:name="DefaultOcxName210" w:shapeid="_x0000_i1358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shutdown /r /m \\FileServer /t 6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57" type="#_x0000_t75" style="width:18pt;height:15.6pt" o:ole="">
                        <v:imagedata r:id="rId8" o:title=""/>
                      </v:shape>
                      <w:control r:id="rId9" w:name="DefaultOcxName310" w:shapeid="_x0000_i1357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shutdown /r /m \\FileServer /t 60     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2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2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1) Which one of the following Windows NET commands will allow other computers to access the C:\Values directory under the share name ValueData?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56" type="#_x0000_t75" style="width:18pt;height:15.6pt" o:ole="">
                        <v:imagedata r:id="rId4" o:title=""/>
                      </v:shape>
                      <w:control r:id="rId10" w:name="DefaultOcxName410" w:shapeid="_x0000_i1356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NET USE UserData=C:\Values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55" type="#_x0000_t75" style="width:18pt;height:15.6pt" o:ole="">
                        <v:imagedata r:id="rId4" o:title=""/>
                      </v:shape>
                      <w:control r:id="rId11" w:name="DefaultOcxName56" w:shapeid="_x0000_i1355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NET SHARE ValueData=C:\Values           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54" type="#_x0000_t75" style="width:18pt;height:15.6pt" o:ole="">
                        <v:imagedata r:id="rId4" o:title=""/>
                      </v:shape>
                      <w:control r:id="rId12" w:name="DefaultOcxName61" w:shapeid="_x0000_i1354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NET USE C:\USER = UserData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53" type="#_x0000_t75" style="width:18pt;height:15.6pt" o:ole="">
                        <v:imagedata r:id="rId4" o:title=""/>
                      </v:shape>
                      <w:control r:id="rId13" w:name="DefaultOcxName71" w:shapeid="_x0000_i1353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NET SHARE C:\Data=UserData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3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3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1) Which one of the following Windows NET commands options is NOT used to control services with the NET????? ServiceName?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52" type="#_x0000_t75" style="width:18pt;height:15.6pt" o:ole="">
                        <v:imagedata r:id="rId4" o:title=""/>
                      </v:shape>
                      <w:control r:id="rId14" w:name="DefaultOcxName81" w:shapeid="_x0000_i1352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STOP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51" type="#_x0000_t75" style="width:18pt;height:15.6pt" o:ole="">
                        <v:imagedata r:id="rId4" o:title=""/>
                      </v:shape>
                      <w:control r:id="rId15" w:name="DefaultOcxName91" w:shapeid="_x0000_i1351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START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50" type="#_x0000_t75" style="width:18pt;height:15.6pt" o:ole="">
                        <v:imagedata r:id="rId4" o:title=""/>
                      </v:shape>
                      <w:control r:id="rId16" w:name="DefaultOcxName101" w:shapeid="_x0000_i1350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CONTINUE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49" type="#_x0000_t75" style="width:18pt;height:15.6pt" o:ole="">
                        <v:imagedata r:id="rId8" o:title=""/>
                      </v:shape>
                      <w:control r:id="rId17" w:name="DefaultOcxName111" w:shapeid="_x0000_i1349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DELETE               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4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4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1) The NETSH command that will set the IP address of the interface name LocalNet to a DHCP-supplied IP address is _____.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48" type="#_x0000_t75" style="width:18pt;height:15.6pt" o:ole="">
                        <v:imagedata r:id="rId4" o:title=""/>
                      </v:shape>
                      <w:control r:id="rId18" w:name="DefaultOcxName121" w:shapeid="_x0000_i1348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netsh interface set ip address “NIC” source=dhcp       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47" type="#_x0000_t75" style="width:18pt;height:15.6pt" o:ole="">
                        <v:imagedata r:id="rId4" o:title=""/>
                      </v:shape>
                      <w:control r:id="rId19" w:name="DefaultOcxName131" w:shapeid="_x0000_i1347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netsh interface ip address “LocalNet” source=dhcp       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46" type="#_x0000_t75" style="width:18pt;height:15.6pt" o:ole="">
                        <v:imagedata r:id="rId4" o:title=""/>
                      </v:shape>
                      <w:control r:id="rId20" w:name="DefaultOcxName141" w:shapeid="_x0000_i1346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netsh interface ip set address “LocalNet” source=dhcp         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45" type="#_x0000_t75" style="width:18pt;height:15.6pt" o:ole="">
                        <v:imagedata r:id="rId4" o:title=""/>
                      </v:shape>
                      <w:control r:id="rId21" w:name="DefaultOcxName151" w:shapeid="_x0000_i1345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netsh interface set ip address source=dhcp “NIC”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lastRenderedPageBreak/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5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5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2) What is the problem with the following statement? 65 = seniorAge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44" type="#_x0000_t75" style="width:18pt;height:15.6pt" o:ole="">
                        <v:imagedata r:id="rId4" o:title=""/>
                      </v:shape>
                      <w:control r:id="rId22" w:name="DefaultOcxName161" w:shapeid="_x0000_i1344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65 is not a reasonable age for a senior.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43" type="#_x0000_t75" style="width:18pt;height:15.6pt" o:ole="">
                        <v:imagedata r:id="rId4" o:title=""/>
                      </v:shape>
                      <w:control r:id="rId23" w:name="DefaultOcxName171" w:shapeid="_x0000_i1343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The data types don't match.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42" type="#_x0000_t75" style="width:18pt;height:15.6pt" o:ole="">
                        <v:imagedata r:id="rId4" o:title=""/>
                      </v:shape>
                      <w:control r:id="rId24" w:name="DefaultOcxName181" w:shapeid="_x0000_i1342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65 should be in quotes.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41" type="#_x0000_t75" style="width:18pt;height:15.6pt" o:ole="">
                        <v:imagedata r:id="rId4" o:title=""/>
                      </v:shape>
                      <w:control r:id="rId25" w:name="DefaultOcxName191" w:shapeid="_x0000_i1341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The value on the left must be a variable name.   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6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6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2) What is the best choice for a variable name representing an interest rate?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40" type="#_x0000_t75" style="width:18pt;height:15.6pt" o:ole="">
                        <v:imagedata r:id="rId4" o:title=""/>
                      </v:shape>
                      <w:control r:id="rId26" w:name="DefaultOcxName201" w:shapeid="_x0000_i1340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i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39" type="#_x0000_t75" style="width:18pt;height:15.6pt" o:ole="">
                        <v:imagedata r:id="rId4" o:title=""/>
                      </v:shape>
                      <w:control r:id="rId27" w:name="DefaultOcxName211" w:shapeid="_x0000_i1339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interest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38" type="#_x0000_t75" style="width:18pt;height:15.6pt" o:ole="">
                        <v:imagedata r:id="rId4" o:title=""/>
                      </v:shape>
                      <w:control r:id="rId28" w:name="DefaultOcxName221" w:shapeid="_x0000_i1338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ir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37" type="#_x0000_t75" style="width:18pt;height:15.6pt" o:ole="">
                        <v:imagedata r:id="rId4" o:title=""/>
                      </v:shape>
                      <w:control r:id="rId29" w:name="DefaultOcxName231" w:shapeid="_x0000_i1337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interestRate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505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7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7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2) A variable name should always have _____.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36" type="#_x0000_t75" style="width:18pt;height:15.6pt" o:ole="">
                        <v:imagedata r:id="rId4" o:title=""/>
                      </v:shape>
                      <w:control r:id="rId30" w:name="DefaultOcxName241" w:shapeid="_x0000_i1336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double quotes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35" type="#_x0000_t75" style="width:18pt;height:15.6pt" o:ole="">
                        <v:imagedata r:id="rId4" o:title=""/>
                      </v:shape>
                      <w:control r:id="rId31" w:name="DefaultOcxName251" w:shapeid="_x0000_i1335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spaces 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34" type="#_x0000_t75" style="width:18pt;height:15.6pt" o:ole="">
                        <v:imagedata r:id="rId4" o:title=""/>
                      </v:shape>
                      <w:control r:id="rId32" w:name="DefaultOcxName261" w:shapeid="_x0000_i1334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only lowercase letters 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33" type="#_x0000_t75" style="width:18pt;height:15.6pt" o:ole="">
                        <v:imagedata r:id="rId4" o:title=""/>
                      </v:shape>
                      <w:control r:id="rId33" w:name="DefaultOcxName271" w:shapeid="_x0000_i1333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a descriptive identifier   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8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8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2) What is the problem with the following statement? average = (60 + 75) /2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32" type="#_x0000_t75" style="width:18pt;height:15.6pt" o:ole="">
                        <v:imagedata r:id="rId4" o:title=""/>
                      </v:shape>
                      <w:control r:id="rId34" w:name="DefaultOcxName281" w:shapeid="_x0000_i1332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Parentheses are not allowed. 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31" type="#_x0000_t75" style="width:18pt;height:15.6pt" o:ole="">
                        <v:imagedata r:id="rId4" o:title=""/>
                      </v:shape>
                      <w:control r:id="rId35" w:name="DefaultOcxName291" w:shapeid="_x0000_i1331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Data types don't match.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30" type="#_x0000_t75" style="width:18pt;height:15.6pt" o:ole="">
                        <v:imagedata r:id="rId4" o:title=""/>
                      </v:shape>
                      <w:control r:id="rId36" w:name="DefaultOcxName301" w:shapeid="_x0000_i1330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Average should be in quotes. 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</w:r>
                  <w:r w:rsidRPr="00204FEE">
                    <w:rPr>
                      <w:rFonts w:eastAsia="Times New Roman"/>
                      <w:szCs w:val="24"/>
                    </w:rPr>
                    <w:lastRenderedPageBreak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29" type="#_x0000_t75" style="width:18pt;height:15.6pt" o:ole="">
                        <v:imagedata r:id="rId4" o:title=""/>
                      </v:shape>
                      <w:control r:id="rId37" w:name="DefaultOcxName311" w:shapeid="_x0000_i1329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There is no problem with this statement.              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9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9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2) An English-like statement used to describe the logic of a program is known as _____.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28" type="#_x0000_t75" style="width:18pt;height:15.6pt" o:ole="">
                        <v:imagedata r:id="rId4" o:title=""/>
                      </v:shape>
                      <w:control r:id="rId38" w:name="DefaultOcxName321" w:shapeid="_x0000_i1328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desk checking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27" type="#_x0000_t75" style="width:18pt;height:15.6pt" o:ole="">
                        <v:imagedata r:id="rId4" o:title=""/>
                      </v:shape>
                      <w:control r:id="rId39" w:name="DefaultOcxName331" w:shapeid="_x0000_i1327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pseudocode   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26" type="#_x0000_t75" style="width:18pt;height:15.6pt" o:ole="">
                        <v:imagedata r:id="rId4" o:title=""/>
                      </v:shape>
                      <w:control r:id="rId40" w:name="DefaultOcxName341" w:shapeid="_x0000_i1326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flowchart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25" type="#_x0000_t75" style="width:18pt;height:15.6pt" o:ole="">
                        <v:imagedata r:id="rId4" o:title=""/>
                      </v:shape>
                      <w:control r:id="rId41" w:name="DefaultOcxName351" w:shapeid="_x0000_i1325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code map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         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10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10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3) In VBScript, which relational operator is used to test for equality?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24" type="#_x0000_t75" style="width:18pt;height:15.6pt" o:ole="">
                        <v:imagedata r:id="rId4" o:title=""/>
                      </v:shape>
                      <w:control r:id="rId42" w:name="DefaultOcxName361" w:shapeid="_x0000_i1324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= =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23" type="#_x0000_t75" style="width:18pt;height:15.6pt" o:ole="">
                        <v:imagedata r:id="rId4" o:title=""/>
                      </v:shape>
                      <w:control r:id="rId43" w:name="DefaultOcxName371" w:shapeid="_x0000_i1323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#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22" type="#_x0000_t75" style="width:18pt;height:15.6pt" o:ole="">
                        <v:imagedata r:id="rId4" o:title=""/>
                      </v:shape>
                      <w:control r:id="rId44" w:name="DefaultOcxName381" w:shapeid="_x0000_i1322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=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21" type="#_x0000_t75" style="width:18pt;height:15.6pt" o:ole="">
                        <v:imagedata r:id="rId4" o:title=""/>
                      </v:shape>
                      <w:control r:id="rId45" w:name="DefaultOcxName391" w:shapeid="_x0000_i1321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:=   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11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11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3) What VBScript decision-making statement would be for a single condition and a single code block to be executed?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20" type="#_x0000_t75" style="width:18pt;height:15.6pt" o:ole="">
                        <v:imagedata r:id="rId4" o:title=""/>
                      </v:shape>
                      <w:control r:id="rId46" w:name="DefaultOcxName401" w:shapeid="_x0000_i1320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If/Then           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19" type="#_x0000_t75" style="width:18pt;height:15.6pt" o:ole="">
                        <v:imagedata r:id="rId4" o:title=""/>
                      </v:shape>
                      <w:control r:id="rId47" w:name="DefaultOcxName411" w:shapeid="_x0000_i1319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While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18" type="#_x0000_t75" style="width:18pt;height:15.6pt" o:ole="">
                        <v:imagedata r:id="rId4" o:title=""/>
                      </v:shape>
                      <w:control r:id="rId48" w:name="DefaultOcxName421" w:shapeid="_x0000_i1318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If/Then/Else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17" type="#_x0000_t75" style="width:18pt;height:15.6pt" o:ole="">
                        <v:imagedata r:id="rId4" o:title=""/>
                      </v:shape>
                      <w:control r:id="rId49" w:name="DefaultOcxName431" w:shapeid="_x0000_i1317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Do/Until   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12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12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3) In VBScript, when you combine Boolean operators, the _____ operators take precedence, meaning their values are evaluated first.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lastRenderedPageBreak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16" type="#_x0000_t75" style="width:18pt;height:15.6pt" o:ole="">
                        <v:imagedata r:id="rId4" o:title=""/>
                      </v:shape>
                      <w:control r:id="rId50" w:name="DefaultOcxName441" w:shapeid="_x0000_i1316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EQV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15" type="#_x0000_t75" style="width:18pt;height:15.6pt" o:ole="">
                        <v:imagedata r:id="rId4" o:title=""/>
                      </v:shape>
                      <w:control r:id="rId51" w:name="DefaultOcxName451" w:shapeid="_x0000_i1315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XOR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14" type="#_x0000_t75" style="width:18pt;height:15.6pt" o:ole="">
                        <v:imagedata r:id="rId4" o:title=""/>
                      </v:shape>
                      <w:control r:id="rId52" w:name="DefaultOcxName461" w:shapeid="_x0000_i1314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OR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13" type="#_x0000_t75" style="width:18pt;height:15.6pt" o:ole="">
                        <v:imagedata r:id="rId4" o:title=""/>
                      </v:shape>
                      <w:control r:id="rId53" w:name="DefaultOcxName471" w:shapeid="_x0000_i1313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AND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13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13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3) In VBScript, which relational operator is used to test for the “Greater Than” relationship?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12" type="#_x0000_t75" style="width:18pt;height:15.6pt" o:ole="">
                        <v:imagedata r:id="rId4" o:title=""/>
                      </v:shape>
                      <w:control r:id="rId54" w:name="DefaultOcxName481" w:shapeid="_x0000_i1312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&gt;&gt;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11" type="#_x0000_t75" style="width:18pt;height:15.6pt" o:ole="">
                        <v:imagedata r:id="rId4" o:title=""/>
                      </v:shape>
                      <w:control r:id="rId55" w:name="DefaultOcxName491" w:shapeid="_x0000_i1311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&lt;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10" type="#_x0000_t75" style="width:18pt;height:15.6pt" o:ole="">
                        <v:imagedata r:id="rId4" o:title=""/>
                      </v:shape>
                      <w:control r:id="rId56" w:name="DefaultOcxName501" w:shapeid="_x0000_i1310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&gt;=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09" type="#_x0000_t75" style="width:18pt;height:15.6pt" o:ole="">
                        <v:imagedata r:id="rId4" o:title=""/>
                      </v:shape>
                      <w:control r:id="rId57" w:name="DefaultOcxName511" w:shapeid="_x0000_i1309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&gt;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 w:rsidT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80"/>
                  </w:tblGrid>
                  <w:tr w:rsidR="00204FEE" w:rsidRPr="00204FEE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204FEE" w:rsidRPr="00204FEE" w:rsidRDefault="00204FEE" w:rsidP="00204FEE">
                        <w:pPr>
                          <w:spacing w:line="240" w:lineRule="auto"/>
                          <w:rPr>
                            <w:rFonts w:eastAsia="Times New Roman"/>
                            <w:szCs w:val="24"/>
                          </w:rPr>
                        </w:pP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Question 14. </w:t>
                        </w:r>
                        <w:r w:rsidRPr="00204FEE">
                          <w:rPr>
                            <w:rFonts w:eastAsia="Times New Roman"/>
                            <w:b/>
                            <w:bCs/>
                            <w:szCs w:val="24"/>
                          </w:rPr>
                          <w:t xml:space="preserve">14. </w:t>
                        </w:r>
                        <w:r w:rsidRPr="00204FEE">
                          <w:rPr>
                            <w:rFonts w:ascii="Courier" w:eastAsia="Times New Roman" w:hAnsi="Courier"/>
                            <w:sz w:val="20"/>
                            <w:szCs w:val="20"/>
                          </w:rPr>
                          <w:t>(TCO 3) What VBScript decision-making statement would be for a single condition and two alternative code blocks to be executed?</w:t>
                        </w:r>
                        <w:r w:rsidRPr="00204FEE">
                          <w:rPr>
                            <w:rFonts w:eastAsia="Times New Roman"/>
                            <w:szCs w:val="24"/>
                          </w:rPr>
                          <w:t xml:space="preserve"> (Points : 5) </w:t>
                        </w:r>
                      </w:p>
                    </w:tc>
                  </w:tr>
                </w:tbl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08" type="#_x0000_t75" style="width:18pt;height:15.6pt" o:ole="">
                        <v:imagedata r:id="rId4" o:title=""/>
                      </v:shape>
                      <w:control r:id="rId58" w:name="DefaultOcxName521" w:shapeid="_x0000_i1308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If/Then   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07" type="#_x0000_t75" style="width:18pt;height:15.6pt" o:ole="">
                        <v:imagedata r:id="rId4" o:title=""/>
                      </v:shape>
                      <w:control r:id="rId59" w:name="DefaultOcxName531" w:shapeid="_x0000_i1307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While      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06" type="#_x0000_t75" style="width:18pt;height:15.6pt" o:ole="">
                        <v:imagedata r:id="rId4" o:title=""/>
                      </v:shape>
                      <w:control r:id="rId60" w:name="DefaultOcxName541" w:shapeid="_x0000_i1306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If/Then/Else    </w:t>
                  </w:r>
                  <w:r w:rsidRPr="00204FEE">
                    <w:rPr>
                      <w:rFonts w:eastAsia="Times New Roman"/>
                      <w:szCs w:val="24"/>
                    </w:rPr>
                    <w:br/>
                    <w:t>      </w:t>
                  </w:r>
                  <w:r w:rsidRPr="00204FEE">
                    <w:rPr>
                      <w:rFonts w:eastAsia="Times New Roman"/>
                      <w:szCs w:val="24"/>
                    </w:rPr>
                    <w:object w:dxaOrig="1440" w:dyaOrig="1440">
                      <v:shape id="_x0000_i1305" type="#_x0000_t75" style="width:18pt;height:15.6pt" o:ole="">
                        <v:imagedata r:id="rId4" o:title=""/>
                      </v:shape>
                      <w:control r:id="rId61" w:name="DefaultOcxName551" w:shapeid="_x0000_i1305"/>
                    </w:objec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Do/Until  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  <w:r w:rsidRPr="00204FEE">
                    <w:rPr>
                      <w:rFonts w:ascii="Courier" w:eastAsia="Times New Roman" w:hAnsi="Courier" w:cs="Arial"/>
                      <w:sz w:val="20"/>
                      <w:szCs w:val="20"/>
                    </w:rPr>
                    <w:t> </w:t>
                  </w:r>
                  <w:r w:rsidRPr="00204FEE">
                    <w:rPr>
                      <w:rFonts w:ascii="Arial" w:eastAsia="Times New Roman" w:hAnsi="Arial" w:cs="Arial"/>
                      <w:sz w:val="20"/>
                      <w:szCs w:val="20"/>
                    </w:rPr>
                    <w:br/>
                  </w:r>
                </w:p>
              </w:tc>
            </w:tr>
          </w:tbl>
          <w:p w:rsidR="00204FEE" w:rsidRDefault="00204FEE"/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338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4) When a variable is incremented by 1, _____.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92" type="#_x0000_t75" style="width:18pt;height:15.6pt" o:ole="">
                  <v:imagedata r:id="rId4" o:title=""/>
                </v:shape>
                <w:control r:id="rId62" w:name="DefaultOcxName" w:shapeid="_x0000_i1192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1 is added to the value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91" type="#_x0000_t75" style="width:18pt;height:15.6pt" o:ole="">
                  <v:imagedata r:id="rId4" o:title=""/>
                </v:shape>
                <w:control r:id="rId63" w:name="DefaultOcxName1" w:shapeid="_x0000_i1191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the value is multiplied by 1 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90" type="#_x0000_t75" style="width:18pt;height:15.6pt" o:ole="">
                  <v:imagedata r:id="rId4" o:title=""/>
                </v:shape>
                <w:control r:id="rId64" w:name="DefaultOcxName2" w:shapeid="_x0000_i1190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1 is subtracted from the value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89" type="#_x0000_t75" style="width:18pt;height:15.6pt" o:ole="">
                  <v:imagedata r:id="rId4" o:title=""/>
                </v:shape>
                <w:control r:id="rId65" w:name="DefaultOcxName3" w:shapeid="_x0000_i1189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>the value is divided by 1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lastRenderedPageBreak/>
                    <w:t xml:space="preserve">Question 2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2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(TCO 4) When a VBScript loop control variable is not altered during loop execution, </w:t>
                  </w:r>
                  <w:r w:rsidRPr="00204FEE">
                    <w:rPr>
                      <w:rFonts w:ascii="Courier" w:eastAsia="Times New Roman" w:hAnsi="Courier"/>
                      <w:noProof/>
                      <w:sz w:val="20"/>
                      <w:szCs w:val="20"/>
                    </w:rPr>
                    <w:t>a(n)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 xml:space="preserve"> _____ loop may result.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88" type="#_x0000_t75" style="width:18pt;height:15.6pt" o:ole="">
                  <v:imagedata r:id="rId4" o:title=""/>
                </v:shape>
                <w:control r:id="rId66" w:name="DefaultOcxName4" w:shapeid="_x0000_i1188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single pass 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87" type="#_x0000_t75" style="width:18pt;height:15.6pt" o:ole="">
                  <v:imagedata r:id="rId4" o:title=""/>
                </v:shape>
                <w:control r:id="rId67" w:name="DefaultOcxName5" w:shapeid="_x0000_i1187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indeterminate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86" type="#_x0000_t75" style="width:18pt;height:15.6pt" o:ole="">
                  <v:imagedata r:id="rId4" o:title=""/>
                </v:shape>
                <w:control r:id="rId68" w:name="DefaultOcxName6" w:shapeid="_x0000_i1186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endless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85" type="#_x0000_t75" style="width:18pt;height:15.6pt" o:ole="">
                  <v:imagedata r:id="rId4" o:title=""/>
                </v:shape>
                <w:control r:id="rId69" w:name="DefaultOcxName7" w:shapeid="_x0000_i1185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default  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3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3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4) The statements that are repeated during loop execution are called the _____.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84" type="#_x0000_t75" style="width:18pt;height:15.6pt" o:ole="">
                  <v:imagedata r:id="rId4" o:title=""/>
                </v:shape>
                <w:control r:id="rId70" w:name="DefaultOcxName8" w:shapeid="_x0000_i1184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loop body or code block            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83" type="#_x0000_t75" style="width:18pt;height:15.6pt" o:ole="">
                  <v:imagedata r:id="rId4" o:title=""/>
                </v:shape>
                <w:control r:id="rId71" w:name="DefaultOcxName9" w:shapeid="_x0000_i1183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decision statements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82" type="#_x0000_t75" style="width:18pt;height:15.6pt" o:ole="">
                  <v:imagedata r:id="rId4" o:title=""/>
                </v:shape>
                <w:control r:id="rId72" w:name="DefaultOcxName10" w:shapeid="_x0000_i1182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loop group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81" type="#_x0000_t75" style="width:18pt;height:15.6pt" o:ole="">
                  <v:imagedata r:id="rId4" o:title=""/>
                </v:shape>
                <w:control r:id="rId73" w:name="DefaultOcxName11" w:shapeid="_x0000_i1181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loop variables       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4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4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4) What is the problem with the following VBScript Do While loop?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80" type="#_x0000_t75" style="width:18pt;height:15.6pt" o:ole="">
                  <v:imagedata r:id="rId4" o:title=""/>
                </v:shape>
                <w:control r:id="rId74" w:name="DefaultOcxName12" w:shapeid="_x0000_i1180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The loop control variable is not initialized.          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79" type="#_x0000_t75" style="width:18pt;height:15.6pt" o:ole="">
                  <v:imagedata r:id="rId4" o:title=""/>
                </v:shape>
                <w:control r:id="rId75" w:name="DefaultOcxName13" w:shapeid="_x0000_i1179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The loop control variable is not altered.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78" type="#_x0000_t75" style="width:18pt;height:15.6pt" o:ole="">
                  <v:imagedata r:id="rId4" o:title=""/>
                </v:shape>
                <w:control r:id="rId76" w:name="DefaultOcxName14" w:shapeid="_x0000_i1178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The loop test should check "greater than" instead of "less than."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77" type="#_x0000_t75" style="width:18pt;height:15.6pt" o:ole="">
                  <v:imagedata r:id="rId4" o:title=""/>
                </v:shape>
                <w:control r:id="rId77" w:name="DefaultOcxName15" w:shapeid="_x0000_i1177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>The loop body is missing.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eastAsia="Times New Roman"/>
                <w:szCs w:val="24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5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5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4) A loop that counts down operates by having the loop control variable _____.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76" type="#_x0000_t75" style="width:18pt;height:15.6pt" o:ole="">
                  <v:imagedata r:id="rId4" o:title=""/>
                </v:shape>
                <w:control r:id="rId78" w:name="DefaultOcxName16" w:shapeid="_x0000_i1176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initialized 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75" type="#_x0000_t75" style="width:18pt;height:15.6pt" o:ole="">
                  <v:imagedata r:id="rId4" o:title=""/>
                </v:shape>
                <w:control r:id="rId79" w:name="DefaultOcxName17" w:shapeid="_x0000_i1175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checked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74" type="#_x0000_t75" style="width:18pt;height:15.6pt" o:ole="">
                  <v:imagedata r:id="rId4" o:title=""/>
                </v:shape>
                <w:control r:id="rId80" w:name="DefaultOcxName18" w:shapeid="_x0000_i1174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decremented      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73" type="#_x0000_t75" style="width:18pt;height:15.6pt" o:ole="">
                  <v:imagedata r:id="rId4" o:title=""/>
                </v:shape>
                <w:control r:id="rId81" w:name="DefaultOcxName19" w:shapeid="_x0000_i1173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incremented     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eastAsia="Times New Roman"/>
                <w:szCs w:val="24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6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6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5) Internal documentation for scripts include _____.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Points :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72" type="#_x0000_t75" style="width:18pt;height:15.6pt" o:ole="">
                  <v:imagedata r:id="rId4" o:title=""/>
                </v:shape>
                <w:control r:id="rId82" w:name="DefaultOcxName20" w:shapeid="_x0000_i1172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a data dictionary 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71" type="#_x0000_t75" style="width:18pt;height:15.6pt" o:ole="">
                  <v:imagedata r:id="rId4" o:title=""/>
                </v:shape>
                <w:control r:id="rId83" w:name="DefaultOcxName21" w:shapeid="_x0000_i1171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program comments 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70" type="#_x0000_t75" style="width:18pt;height:15.6pt" o:ole="">
                  <v:imagedata r:id="rId4" o:title=""/>
                </v:shape>
                <w:control r:id="rId84" w:name="DefaultOcxName22" w:shapeid="_x0000_i1170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a print chart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69" type="#_x0000_t75" style="width:18pt;height:15.6pt" o:ole="">
                  <v:imagedata r:id="rId4" o:title=""/>
                </v:shape>
                <w:control r:id="rId85" w:name="DefaultOcxName23" w:shapeid="_x0000_i1169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>user manuals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7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7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5) What name is best suited to a function or subroutine that calculates overtime pay?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68" type="#_x0000_t75" style="width:18pt;height:15.6pt" o:ole="">
                  <v:imagedata r:id="rId4" o:title=""/>
                </v:shape>
                <w:control r:id="rId86" w:name="DefaultOcxName24" w:shapeid="_x0000_i1168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calcO()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67" type="#_x0000_t75" style="width:18pt;height:15.6pt" o:ole="">
                  <v:imagedata r:id="rId4" o:title=""/>
                </v:shape>
                <w:control r:id="rId87" w:name="DefaultOcxName25" w:shapeid="_x0000_i1167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calculate overtime()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66" type="#_x0000_t75" style="width:18pt;height:15.6pt" o:ole="">
                  <v:imagedata r:id="rId4" o:title=""/>
                </v:shape>
                <w:control r:id="rId88" w:name="DefaultOcxName26" w:shapeid="_x0000_i1166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cO()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65" type="#_x0000_t75" style="width:18pt;height:15.6pt" o:ole="">
                  <v:imagedata r:id="rId4" o:title=""/>
                </v:shape>
                <w:control r:id="rId89" w:name="DefaultOcxName27" w:shapeid="_x0000_i1165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calculateOvertime()   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8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8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6) In creating a VBScript Scripting.FileSystemObject, you must start the code line with _____.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64" type="#_x0000_t75" style="width:18pt;height:15.6pt" o:ole="">
                  <v:imagedata r:id="rId4" o:title=""/>
                </v:shape>
                <w:control r:id="rId90" w:name="DefaultOcxName28" w:shapeid="_x0000_i1164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Let fso = CreateObject 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63" type="#_x0000_t75" style="width:18pt;height:15.6pt" o:ole="">
                  <v:imagedata r:id="rId4" o:title=""/>
                </v:shape>
                <w:control r:id="rId91" w:name="DefaultOcxName29" w:shapeid="_x0000_i1163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Set fso = CreateObject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62" type="#_x0000_t75" style="width:18pt;height:15.6pt" o:ole="">
                  <v:imagedata r:id="rId4" o:title=""/>
                </v:shape>
                <w:control r:id="rId92" w:name="DefaultOcxName30" w:shapeid="_x0000_i1162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Let fso = new Object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61" type="#_x0000_t75" style="width:18pt;height:15.6pt" o:ole="">
                  <v:imagedata r:id="rId4" o:title=""/>
                </v:shape>
                <w:control r:id="rId93" w:name="DefaultOcxName31" w:shapeid="_x0000_i1161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Set fso = new Object  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9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9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6) What WSH object is required for VBScript File I/O?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60" type="#_x0000_t75" style="width:18pt;height:15.6pt" o:ole="">
                  <v:imagedata r:id="rId4" o:title=""/>
                </v:shape>
                <w:control r:id="rId94" w:name="DefaultOcxName32" w:shapeid="_x0000_i1160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Scripting.FileSystemObject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59" type="#_x0000_t75" style="width:18pt;height:15.6pt" o:ole="">
                  <v:imagedata r:id="rId4" o:title=""/>
                </v:shape>
                <w:control r:id="rId95" w:name="DefaultOcxName33" w:shapeid="_x0000_i1159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FileSystemObject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58" type="#_x0000_t75" style="width:18pt;height:15.6pt" o:ole="">
                  <v:imagedata r:id="rId4" o:title=""/>
                </v:shape>
                <w:control r:id="rId96" w:name="DefaultOcxName34" w:shapeid="_x0000_i1158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Scripting.FileSystem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57" type="#_x0000_t75" style="width:18pt;height:15.6pt" o:ole="">
                  <v:imagedata r:id="rId4" o:title=""/>
                </v:shape>
                <w:control r:id="rId97" w:name="DefaultOcxName35" w:shapeid="_x0000_i1157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>WScript.FileSystemObject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10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10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6) Which one of the following is NOT a Microsoft Windows file attribute?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56" type="#_x0000_t75" style="width:18pt;height:15.6pt" o:ole="">
                  <v:imagedata r:id="rId4" o:title=""/>
                </v:shape>
                <w:control r:id="rId98" w:name="DefaultOcxName36" w:shapeid="_x0000_i1156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ReadOnly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55" type="#_x0000_t75" style="width:18pt;height:15.6pt" o:ole="">
                  <v:imagedata r:id="rId4" o:title=""/>
                </v:shape>
                <w:control r:id="rId99" w:name="DefaultOcxName37" w:shapeid="_x0000_i1155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Hidden 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54" type="#_x0000_t75" style="width:18pt;height:15.6pt" o:ole="">
                  <v:imagedata r:id="rId4" o:title=""/>
                </v:shape>
                <w:control r:id="rId100" w:name="DefaultOcxName38" w:shapeid="_x0000_i1154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ReadWrite    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53" type="#_x0000_t75" style="width:18pt;height:15.6pt" o:ole="">
                  <v:imagedata r:id="rId4" o:title=""/>
                </v:shape>
                <w:control r:id="rId101" w:name="DefaultOcxName39" w:shapeid="_x0000_i1153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System     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11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11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7) What is the most commonly used method to extract data from a database?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52" type="#_x0000_t75" style="width:18pt;height:15.6pt" o:ole="">
                  <v:imagedata r:id="rId4" o:title=""/>
                </v:shape>
                <w:control r:id="rId102" w:name="DefaultOcxName40" w:shapeid="_x0000_i1152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SQL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51" type="#_x0000_t75" style="width:18pt;height:15.6pt" o:ole="">
                  <v:imagedata r:id="rId4" o:title=""/>
                </v:shape>
                <w:control r:id="rId103" w:name="DefaultOcxName41" w:shapeid="_x0000_i1151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MML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50" type="#_x0000_t75" style="width:18pt;height:15.6pt" o:ole="">
                  <v:imagedata r:id="rId4" o:title=""/>
                </v:shape>
                <w:control r:id="rId104" w:name="DefaultOcxName42" w:shapeid="_x0000_i1150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C++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49" type="#_x0000_t75" style="width:18pt;height:15.6pt" o:ole="">
                  <v:imagedata r:id="rId4" o:title=""/>
                </v:shape>
                <w:control r:id="rId105" w:name="DefaultOcxName43" w:shapeid="_x0000_i1149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Java 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12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12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7) What is the name for a field that uniquely identifies a record?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48" type="#_x0000_t75" style="width:18pt;height:15.6pt" o:ole="">
                  <v:imagedata r:id="rId4" o:title=""/>
                </v:shape>
                <w:control r:id="rId106" w:name="DefaultOcxName44" w:shapeid="_x0000_i1148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Primary key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47" type="#_x0000_t75" style="width:18pt;height:15.6pt" o:ole="">
                  <v:imagedata r:id="rId4" o:title=""/>
                </v:shape>
                <w:control r:id="rId107" w:name="DefaultOcxName45" w:shapeid="_x0000_i1147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Unique key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46" type="#_x0000_t75" style="width:18pt;height:15.6pt" o:ole="">
                  <v:imagedata r:id="rId4" o:title=""/>
                </v:shape>
                <w:control r:id="rId108" w:name="DefaultOcxName46" w:shapeid="_x0000_i1146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Foreign key 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45" type="#_x0000_t75" style="width:18pt;height:15.6pt" o:ole="">
                  <v:imagedata r:id="rId4" o:title=""/>
                </v:shape>
                <w:control r:id="rId109" w:name="DefaultOcxName47" w:shapeid="_x0000_i1145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>Table key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13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13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7) What task(s) are involved in designing a database table?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44" type="#_x0000_t75" style="width:18pt;height:15.6pt" o:ole="">
                  <v:imagedata r:id="rId4" o:title=""/>
                </v:shape>
                <w:control r:id="rId110" w:name="DefaultOcxName48" w:shapeid="_x0000_i1144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Naming each record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43" type="#_x0000_t75" style="width:18pt;height:15.6pt" o:ole="">
                  <v:imagedata r:id="rId4" o:title=""/>
                </v:shape>
                <w:control r:id="rId111" w:name="DefaultOcxName49" w:shapeid="_x0000_i1143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Naming each field 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42" type="#_x0000_t75" style="width:18pt;height:15.6pt" o:ole="">
                  <v:imagedata r:id="rId4" o:title=""/>
                </v:shape>
                <w:control r:id="rId112" w:name="DefaultOcxName50" w:shapeid="_x0000_i1142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Naming each </w:t>
            </w:r>
            <w:r w:rsidRPr="00204FEE">
              <w:rPr>
                <w:rFonts w:ascii="Courier" w:eastAsia="Times New Roman" w:hAnsi="Courier"/>
                <w:noProof/>
                <w:sz w:val="20"/>
                <w:szCs w:val="20"/>
              </w:rPr>
              <w:t>field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 and providing data types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41" type="#_x0000_t75" style="width:18pt;height:15.6pt" o:ole="">
                  <v:imagedata r:id="rId4" o:title=""/>
                </v:shape>
                <w:control r:id="rId113" w:name="DefaultOcxName51" w:shapeid="_x0000_i1141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>Inserting all of the data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eastAsia="Times New Roman"/>
                <w:szCs w:val="24"/>
              </w:rPr>
              <w:br/>
            </w:r>
          </w:p>
        </w:tc>
      </w:tr>
    </w:tbl>
    <w:p w:rsidR="00204FEE" w:rsidRPr="00204FEE" w:rsidRDefault="00204FEE" w:rsidP="00204FEE">
      <w:pPr>
        <w:spacing w:line="240" w:lineRule="auto"/>
        <w:rPr>
          <w:rFonts w:eastAsia="Times New Roman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204FEE" w:rsidRPr="00204FEE" w:rsidTr="00204FEE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70"/>
            </w:tblGrid>
            <w:tr w:rsidR="00204FEE" w:rsidRPr="00204FE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204FEE" w:rsidRPr="00204FEE" w:rsidRDefault="00204FEE" w:rsidP="00204FEE">
                  <w:pPr>
                    <w:spacing w:line="240" w:lineRule="auto"/>
                    <w:rPr>
                      <w:rFonts w:eastAsia="Times New Roman"/>
                      <w:szCs w:val="24"/>
                    </w:rPr>
                  </w:pPr>
                  <w:r w:rsidRPr="00204FEE">
                    <w:rPr>
                      <w:rFonts w:eastAsia="Times New Roman"/>
                      <w:szCs w:val="24"/>
                    </w:rPr>
                    <w:t xml:space="preserve">Question 14. </w:t>
                  </w:r>
                  <w:r w:rsidRPr="00204FEE">
                    <w:rPr>
                      <w:rFonts w:eastAsia="Times New Roman"/>
                      <w:b/>
                      <w:bCs/>
                      <w:szCs w:val="24"/>
                    </w:rPr>
                    <w:t xml:space="preserve">14. </w:t>
                  </w:r>
                  <w:r w:rsidRPr="00204FEE">
                    <w:rPr>
                      <w:rFonts w:ascii="Courier" w:eastAsia="Times New Roman" w:hAnsi="Courier"/>
                      <w:sz w:val="20"/>
                      <w:szCs w:val="20"/>
                    </w:rPr>
                    <w:t>(TCO 7) What is another name used to refer to a record in a database?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(</w:t>
                  </w:r>
                  <w:r w:rsidRPr="00204FEE">
                    <w:rPr>
                      <w:rFonts w:eastAsia="Times New Roman"/>
                      <w:noProof/>
                      <w:szCs w:val="24"/>
                    </w:rPr>
                    <w:t>Points :</w:t>
                  </w:r>
                  <w:r w:rsidRPr="00204FEE">
                    <w:rPr>
                      <w:rFonts w:eastAsia="Times New Roman"/>
                      <w:szCs w:val="24"/>
                    </w:rPr>
                    <w:t xml:space="preserve"> 5) </w:t>
                  </w:r>
                </w:p>
              </w:tc>
            </w:tr>
          </w:tbl>
          <w:p w:rsidR="00204FEE" w:rsidRDefault="00204FEE" w:rsidP="00204FEE">
            <w:pPr>
              <w:spacing w:line="240" w:lineRule="auto"/>
              <w:rPr>
                <w:rFonts w:ascii="Courier" w:eastAsia="Times New Roman" w:hAnsi="Courier" w:cs="Arial"/>
                <w:sz w:val="20"/>
                <w:szCs w:val="20"/>
              </w:rPr>
            </w:pPr>
            <w:r w:rsidRPr="00204FEE">
              <w:rPr>
                <w:rFonts w:eastAsia="Times New Roman"/>
                <w:szCs w:val="24"/>
              </w:rPr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40" type="#_x0000_t75" style="width:18pt;height:15.6pt" o:ole="">
                  <v:imagedata r:id="rId4" o:title=""/>
                </v:shape>
                <w:control r:id="rId114" w:name="DefaultOcxName52" w:shapeid="_x0000_i1140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Character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39" type="#_x0000_t75" style="width:18pt;height:15.6pt" o:ole="">
                  <v:imagedata r:id="rId4" o:title=""/>
                </v:shape>
                <w:control r:id="rId115" w:name="DefaultOcxName53" w:shapeid="_x0000_i1139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Column            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38" type="#_x0000_t75" style="width:18pt;height:15.6pt" o:ole="">
                  <v:imagedata r:id="rId4" o:title=""/>
                </v:shape>
                <w:control r:id="rId116" w:name="DefaultOcxName54" w:shapeid="_x0000_i1138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Row  </w:t>
            </w:r>
            <w:r w:rsidRPr="00204FEE">
              <w:rPr>
                <w:rFonts w:eastAsia="Times New Roman"/>
                <w:szCs w:val="24"/>
              </w:rPr>
              <w:br/>
              <w:t>      </w:t>
            </w:r>
            <w:r w:rsidRPr="00204FEE">
              <w:rPr>
                <w:rFonts w:eastAsia="Times New Roman"/>
                <w:szCs w:val="24"/>
              </w:rPr>
              <w:object w:dxaOrig="1440" w:dyaOrig="1440">
                <v:shape id="_x0000_i1137" type="#_x0000_t75" style="width:18pt;height:15.6pt" o:ole="">
                  <v:imagedata r:id="rId4" o:title=""/>
                </v:shape>
                <w:control r:id="rId117" w:name="DefaultOcxName55" w:shapeid="_x0000_i1137"/>
              </w:object>
            </w:r>
            <w:r w:rsidRPr="00204FEE">
              <w:rPr>
                <w:rFonts w:eastAsia="Times New Roman"/>
                <w:szCs w:val="24"/>
              </w:rPr>
              <w:t xml:space="preserve"> </w:t>
            </w:r>
            <w:r w:rsidRPr="00204FEE">
              <w:rPr>
                <w:rFonts w:ascii="Courier" w:eastAsia="Times New Roman" w:hAnsi="Courier"/>
                <w:sz w:val="20"/>
                <w:szCs w:val="20"/>
              </w:rPr>
              <w:t xml:space="preserve">Table 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</w:p>
          <w:p w:rsidR="00204FEE" w:rsidRDefault="00204FEE" w:rsidP="00204FEE">
            <w:pPr>
              <w:spacing w:line="240" w:lineRule="auto"/>
              <w:rPr>
                <w:rFonts w:ascii="Courier" w:eastAsia="Times New Roman" w:hAnsi="Courier" w:cs="Arial"/>
                <w:sz w:val="20"/>
                <w:szCs w:val="20"/>
              </w:rPr>
            </w:pPr>
          </w:p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 w:rsidRPr="00204FEE">
              <w:rPr>
                <w:rFonts w:ascii="Courier" w:eastAsia="Times New Roman" w:hAnsi="Courier"/>
                <w:sz w:val="20"/>
                <w:szCs w:val="20"/>
              </w:rPr>
              <w:t>(TCO 1) Write the Windows CLI command that will share the folder C:\Data with the share name PublicData.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 xml:space="preserve">     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br/>
            </w:r>
            <w:r w:rsidRPr="00204FEE">
              <w:rPr>
                <w:rFonts w:ascii="Courier" w:eastAsia="Times New Roman" w:hAnsi="Courier" w:cs="Arial"/>
                <w:sz w:val="20"/>
                <w:szCs w:val="20"/>
              </w:rPr>
              <w:t> 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t xml:space="preserve"> (</w:t>
            </w:r>
            <w:r w:rsidRPr="00204FEE">
              <w:rPr>
                <w:rFonts w:ascii="Arial" w:eastAsia="Times New Roman" w:hAnsi="Arial" w:cs="Arial"/>
                <w:noProof/>
                <w:sz w:val="20"/>
                <w:szCs w:val="20"/>
              </w:rPr>
              <w:t>Points :</w:t>
            </w:r>
            <w:r w:rsidRPr="00204FEE">
              <w:rPr>
                <w:rFonts w:ascii="Arial" w:eastAsia="Times New Roman" w:hAnsi="Arial" w:cs="Arial"/>
                <w:sz w:val="20"/>
                <w:szCs w:val="20"/>
              </w:rPr>
              <w:t xml:space="preserve"> 10) </w:t>
            </w:r>
          </w:p>
          <w:p w:rsidR="00204FEE" w:rsidRDefault="00204FEE" w:rsidP="00204FEE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04FEE">
              <w:rPr>
                <w:rFonts w:ascii="Arial" w:eastAsia="Times New Roman" w:hAnsi="Arial" w:cs="Arial"/>
                <w:sz w:val="20"/>
                <w:szCs w:val="20"/>
              </w:rPr>
              <w:t>      </w:t>
            </w:r>
          </w:p>
          <w:p w:rsidR="00204FEE" w:rsidRDefault="00204FEE" w:rsidP="00204FEE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204FEE" w:rsidRDefault="00204FEE" w:rsidP="00204FEE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204FEE" w:rsidRDefault="00204FEE" w:rsidP="00204FEE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204FEE" w:rsidRDefault="00204FEE" w:rsidP="00204FEE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204FEE" w:rsidRDefault="00204FEE" w:rsidP="00204FEE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204FEE" w:rsidRDefault="00204FEE" w:rsidP="00204FEE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204FEE" w:rsidRDefault="00204FEE" w:rsidP="00204FEE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204FEE" w:rsidRDefault="00204FEE" w:rsidP="00204FEE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204FEE" w:rsidRPr="00204FEE" w:rsidRDefault="00204FEE" w:rsidP="00204FEE">
            <w:pPr>
              <w:spacing w:line="240" w:lineRule="auto"/>
              <w:rPr>
                <w:rFonts w:eastAsia="Times New Roman"/>
                <w:szCs w:val="24"/>
              </w:rPr>
            </w:pPr>
            <w:r>
              <w:rPr>
                <w:rFonts w:ascii="Courier" w:hAnsi="Courier"/>
                <w:sz w:val="20"/>
                <w:szCs w:val="20"/>
              </w:rPr>
              <w:t>(TCO 1) Write the Windows CLI NET commands that will turn the Spooler service OFF and then ON.</w:t>
            </w:r>
          </w:p>
        </w:tc>
      </w:tr>
    </w:tbl>
    <w:p w:rsidR="003936DB" w:rsidRDefault="003936DB"/>
    <w:p w:rsidR="00204FEE" w:rsidRDefault="00204FEE"/>
    <w:p w:rsidR="00204FEE" w:rsidRDefault="00204FEE"/>
    <w:p w:rsidR="00204FEE" w:rsidRDefault="00204FEE"/>
    <w:p w:rsidR="00204FEE" w:rsidRDefault="00204FEE"/>
    <w:p w:rsidR="00204FEE" w:rsidRDefault="00204FEE">
      <w:pPr>
        <w:rPr>
          <w:rFonts w:ascii="Courier" w:hAnsi="Courier"/>
          <w:sz w:val="20"/>
          <w:szCs w:val="20"/>
        </w:rPr>
      </w:pPr>
      <w:r>
        <w:rPr>
          <w:rFonts w:ascii="Courier" w:hAnsi="Courier"/>
          <w:sz w:val="20"/>
          <w:szCs w:val="20"/>
        </w:rPr>
        <w:t>(TCO 2) Write the VBScript code lines that perform the following tasks: define a variable name that is initialized to “John Doe” and a variable age that is initialized to 35. Display a message that uses the variables “Your name is John Doe and your age is 35.”</w:t>
      </w: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  <w:r>
        <w:rPr>
          <w:rFonts w:ascii="Courier" w:hAnsi="Courier"/>
          <w:sz w:val="20"/>
          <w:szCs w:val="20"/>
        </w:rPr>
        <w:lastRenderedPageBreak/>
        <w:t xml:space="preserve">Given the variable age, write the VBScript code that will decide whether the age is of a Teenager or Not a Teenager. Display the message “The value of age is a Teenager” or “The value of age is NOT a Teenager,” depending on the value of the </w:t>
      </w:r>
      <w:r w:rsidRPr="00204FEE">
        <w:rPr>
          <w:rFonts w:ascii="Courier" w:hAnsi="Courier"/>
          <w:noProof/>
          <w:sz w:val="20"/>
          <w:szCs w:val="20"/>
        </w:rPr>
        <w:t>age</w:t>
      </w:r>
      <w:r>
        <w:rPr>
          <w:rFonts w:ascii="Courier" w:hAnsi="Courier"/>
          <w:sz w:val="20"/>
          <w:szCs w:val="20"/>
        </w:rPr>
        <w:t>.</w:t>
      </w: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  <w:r w:rsidRPr="00204FEE">
        <w:rPr>
          <w:rFonts w:ascii="Courier" w:hAnsi="Courier"/>
          <w:noProof/>
          <w:sz w:val="20"/>
          <w:szCs w:val="20"/>
          <w:u w:val="thick" w:color="28B473"/>
        </w:rPr>
        <w:t>Assuming that you are connected to a database called Computers.mdb with the fields Computer, Hostname Room_Num, Num_CPUs, Speed, OS_Type, Memory, and HDD_Size, write the SQL Query String sqlStr such that all the fields in the table CompanyPCs will be displayed for the records that indicate a speed less than 2.0 and a memory value less than 4.</w:t>
      </w:r>
      <w:r>
        <w:rPr>
          <w:rFonts w:ascii="Courier" w:hAnsi="Courier"/>
          <w:sz w:val="20"/>
          <w:szCs w:val="20"/>
        </w:rPr>
        <w:t xml:space="preserve"> The returned records should be sorted by Room_Num.</w:t>
      </w: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>
      <w:pPr>
        <w:rPr>
          <w:rFonts w:ascii="Courier" w:hAnsi="Courier"/>
          <w:sz w:val="20"/>
          <w:szCs w:val="20"/>
        </w:rPr>
      </w:pPr>
      <w:r>
        <w:rPr>
          <w:rFonts w:ascii="Courier" w:hAnsi="Courier"/>
          <w:sz w:val="20"/>
          <w:szCs w:val="20"/>
        </w:rPr>
        <w:t>Write a VBScript function called MaxNum that accepts two numbers and returns the largest of the two numbers.</w:t>
      </w:r>
      <w:bookmarkStart w:id="0" w:name="_GoBack"/>
      <w:bookmarkEnd w:id="0"/>
    </w:p>
    <w:p w:rsidR="00204FEE" w:rsidRDefault="00204FEE">
      <w:pPr>
        <w:rPr>
          <w:rFonts w:ascii="Courier" w:hAnsi="Courier"/>
          <w:sz w:val="20"/>
          <w:szCs w:val="20"/>
        </w:rPr>
      </w:pPr>
    </w:p>
    <w:p w:rsidR="00204FEE" w:rsidRDefault="00204FEE"/>
    <w:sectPr w:rsidR="00204F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0NDewMLc0s7AwMzBQ0lEKTi0uzszPAykwrAUAUf2VwCwAAAA="/>
  </w:docVars>
  <w:rsids>
    <w:rsidRoot w:val="00204FEE"/>
    <w:rsid w:val="001E7321"/>
    <w:rsid w:val="00204FEE"/>
    <w:rsid w:val="002771AB"/>
    <w:rsid w:val="002A6860"/>
    <w:rsid w:val="003936DB"/>
    <w:rsid w:val="004F6C6B"/>
    <w:rsid w:val="005C0CA2"/>
    <w:rsid w:val="007B5510"/>
    <w:rsid w:val="00947E08"/>
    <w:rsid w:val="00D57D9D"/>
    <w:rsid w:val="00F3307D"/>
    <w:rsid w:val="00F358B5"/>
    <w:rsid w:val="00FB03F3"/>
    <w:rsid w:val="00FD5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77C139-89D4-4D18-B651-F1F11F7DD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04FEE"/>
    <w:rPr>
      <w:b/>
      <w:bCs/>
    </w:rPr>
  </w:style>
  <w:style w:type="character" w:customStyle="1" w:styleId="screenreadersonly">
    <w:name w:val="screen_readers_only"/>
    <w:basedOn w:val="DefaultParagraphFont"/>
    <w:rsid w:val="00204F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85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03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21.xml"/><Relationship Id="rId117" Type="http://schemas.openxmlformats.org/officeDocument/2006/relationships/control" Target="activeX/activeX112.xml"/><Relationship Id="rId21" Type="http://schemas.openxmlformats.org/officeDocument/2006/relationships/control" Target="activeX/activeX16.xml"/><Relationship Id="rId42" Type="http://schemas.openxmlformats.org/officeDocument/2006/relationships/control" Target="activeX/activeX37.xml"/><Relationship Id="rId47" Type="http://schemas.openxmlformats.org/officeDocument/2006/relationships/control" Target="activeX/activeX42.xml"/><Relationship Id="rId63" Type="http://schemas.openxmlformats.org/officeDocument/2006/relationships/control" Target="activeX/activeX58.xml"/><Relationship Id="rId68" Type="http://schemas.openxmlformats.org/officeDocument/2006/relationships/control" Target="activeX/activeX63.xml"/><Relationship Id="rId84" Type="http://schemas.openxmlformats.org/officeDocument/2006/relationships/control" Target="activeX/activeX79.xml"/><Relationship Id="rId89" Type="http://schemas.openxmlformats.org/officeDocument/2006/relationships/control" Target="activeX/activeX84.xml"/><Relationship Id="rId112" Type="http://schemas.openxmlformats.org/officeDocument/2006/relationships/control" Target="activeX/activeX107.xml"/><Relationship Id="rId16" Type="http://schemas.openxmlformats.org/officeDocument/2006/relationships/control" Target="activeX/activeX11.xml"/><Relationship Id="rId107" Type="http://schemas.openxmlformats.org/officeDocument/2006/relationships/control" Target="activeX/activeX102.xml"/><Relationship Id="rId11" Type="http://schemas.openxmlformats.org/officeDocument/2006/relationships/control" Target="activeX/activeX6.xml"/><Relationship Id="rId24" Type="http://schemas.openxmlformats.org/officeDocument/2006/relationships/control" Target="activeX/activeX19.xml"/><Relationship Id="rId32" Type="http://schemas.openxmlformats.org/officeDocument/2006/relationships/control" Target="activeX/activeX27.xml"/><Relationship Id="rId37" Type="http://schemas.openxmlformats.org/officeDocument/2006/relationships/control" Target="activeX/activeX32.xml"/><Relationship Id="rId40" Type="http://schemas.openxmlformats.org/officeDocument/2006/relationships/control" Target="activeX/activeX35.xml"/><Relationship Id="rId45" Type="http://schemas.openxmlformats.org/officeDocument/2006/relationships/control" Target="activeX/activeX40.xml"/><Relationship Id="rId53" Type="http://schemas.openxmlformats.org/officeDocument/2006/relationships/control" Target="activeX/activeX48.xml"/><Relationship Id="rId58" Type="http://schemas.openxmlformats.org/officeDocument/2006/relationships/control" Target="activeX/activeX53.xml"/><Relationship Id="rId66" Type="http://schemas.openxmlformats.org/officeDocument/2006/relationships/control" Target="activeX/activeX61.xml"/><Relationship Id="rId74" Type="http://schemas.openxmlformats.org/officeDocument/2006/relationships/control" Target="activeX/activeX69.xml"/><Relationship Id="rId79" Type="http://schemas.openxmlformats.org/officeDocument/2006/relationships/control" Target="activeX/activeX74.xml"/><Relationship Id="rId87" Type="http://schemas.openxmlformats.org/officeDocument/2006/relationships/control" Target="activeX/activeX82.xml"/><Relationship Id="rId102" Type="http://schemas.openxmlformats.org/officeDocument/2006/relationships/control" Target="activeX/activeX97.xml"/><Relationship Id="rId110" Type="http://schemas.openxmlformats.org/officeDocument/2006/relationships/control" Target="activeX/activeX105.xml"/><Relationship Id="rId115" Type="http://schemas.openxmlformats.org/officeDocument/2006/relationships/control" Target="activeX/activeX110.xml"/><Relationship Id="rId5" Type="http://schemas.openxmlformats.org/officeDocument/2006/relationships/control" Target="activeX/activeX1.xml"/><Relationship Id="rId61" Type="http://schemas.openxmlformats.org/officeDocument/2006/relationships/control" Target="activeX/activeX56.xml"/><Relationship Id="rId82" Type="http://schemas.openxmlformats.org/officeDocument/2006/relationships/control" Target="activeX/activeX77.xml"/><Relationship Id="rId90" Type="http://schemas.openxmlformats.org/officeDocument/2006/relationships/control" Target="activeX/activeX85.xml"/><Relationship Id="rId95" Type="http://schemas.openxmlformats.org/officeDocument/2006/relationships/control" Target="activeX/activeX90.xml"/><Relationship Id="rId19" Type="http://schemas.openxmlformats.org/officeDocument/2006/relationships/control" Target="activeX/activeX14.xml"/><Relationship Id="rId14" Type="http://schemas.openxmlformats.org/officeDocument/2006/relationships/control" Target="activeX/activeX9.xml"/><Relationship Id="rId22" Type="http://schemas.openxmlformats.org/officeDocument/2006/relationships/control" Target="activeX/activeX17.xml"/><Relationship Id="rId27" Type="http://schemas.openxmlformats.org/officeDocument/2006/relationships/control" Target="activeX/activeX22.xml"/><Relationship Id="rId30" Type="http://schemas.openxmlformats.org/officeDocument/2006/relationships/control" Target="activeX/activeX25.xml"/><Relationship Id="rId35" Type="http://schemas.openxmlformats.org/officeDocument/2006/relationships/control" Target="activeX/activeX30.xml"/><Relationship Id="rId43" Type="http://schemas.openxmlformats.org/officeDocument/2006/relationships/control" Target="activeX/activeX38.xml"/><Relationship Id="rId48" Type="http://schemas.openxmlformats.org/officeDocument/2006/relationships/control" Target="activeX/activeX43.xml"/><Relationship Id="rId56" Type="http://schemas.openxmlformats.org/officeDocument/2006/relationships/control" Target="activeX/activeX51.xml"/><Relationship Id="rId64" Type="http://schemas.openxmlformats.org/officeDocument/2006/relationships/control" Target="activeX/activeX59.xml"/><Relationship Id="rId69" Type="http://schemas.openxmlformats.org/officeDocument/2006/relationships/control" Target="activeX/activeX64.xml"/><Relationship Id="rId77" Type="http://schemas.openxmlformats.org/officeDocument/2006/relationships/control" Target="activeX/activeX72.xml"/><Relationship Id="rId100" Type="http://schemas.openxmlformats.org/officeDocument/2006/relationships/control" Target="activeX/activeX95.xml"/><Relationship Id="rId105" Type="http://schemas.openxmlformats.org/officeDocument/2006/relationships/control" Target="activeX/activeX100.xml"/><Relationship Id="rId113" Type="http://schemas.openxmlformats.org/officeDocument/2006/relationships/control" Target="activeX/activeX108.xml"/><Relationship Id="rId118" Type="http://schemas.openxmlformats.org/officeDocument/2006/relationships/fontTable" Target="fontTable.xml"/><Relationship Id="rId8" Type="http://schemas.openxmlformats.org/officeDocument/2006/relationships/image" Target="media/image2.wmf"/><Relationship Id="rId51" Type="http://schemas.openxmlformats.org/officeDocument/2006/relationships/control" Target="activeX/activeX46.xml"/><Relationship Id="rId72" Type="http://schemas.openxmlformats.org/officeDocument/2006/relationships/control" Target="activeX/activeX67.xml"/><Relationship Id="rId80" Type="http://schemas.openxmlformats.org/officeDocument/2006/relationships/control" Target="activeX/activeX75.xml"/><Relationship Id="rId85" Type="http://schemas.openxmlformats.org/officeDocument/2006/relationships/control" Target="activeX/activeX80.xml"/><Relationship Id="rId93" Type="http://schemas.openxmlformats.org/officeDocument/2006/relationships/control" Target="activeX/activeX88.xml"/><Relationship Id="rId98" Type="http://schemas.openxmlformats.org/officeDocument/2006/relationships/control" Target="activeX/activeX93.xml"/><Relationship Id="rId3" Type="http://schemas.openxmlformats.org/officeDocument/2006/relationships/webSettings" Target="webSettings.xml"/><Relationship Id="rId12" Type="http://schemas.openxmlformats.org/officeDocument/2006/relationships/control" Target="activeX/activeX7.xml"/><Relationship Id="rId17" Type="http://schemas.openxmlformats.org/officeDocument/2006/relationships/control" Target="activeX/activeX12.xml"/><Relationship Id="rId25" Type="http://schemas.openxmlformats.org/officeDocument/2006/relationships/control" Target="activeX/activeX20.xml"/><Relationship Id="rId33" Type="http://schemas.openxmlformats.org/officeDocument/2006/relationships/control" Target="activeX/activeX28.xml"/><Relationship Id="rId38" Type="http://schemas.openxmlformats.org/officeDocument/2006/relationships/control" Target="activeX/activeX33.xml"/><Relationship Id="rId46" Type="http://schemas.openxmlformats.org/officeDocument/2006/relationships/control" Target="activeX/activeX41.xml"/><Relationship Id="rId59" Type="http://schemas.openxmlformats.org/officeDocument/2006/relationships/control" Target="activeX/activeX54.xml"/><Relationship Id="rId67" Type="http://schemas.openxmlformats.org/officeDocument/2006/relationships/control" Target="activeX/activeX62.xml"/><Relationship Id="rId103" Type="http://schemas.openxmlformats.org/officeDocument/2006/relationships/control" Target="activeX/activeX98.xml"/><Relationship Id="rId108" Type="http://schemas.openxmlformats.org/officeDocument/2006/relationships/control" Target="activeX/activeX103.xml"/><Relationship Id="rId116" Type="http://schemas.openxmlformats.org/officeDocument/2006/relationships/control" Target="activeX/activeX111.xml"/><Relationship Id="rId20" Type="http://schemas.openxmlformats.org/officeDocument/2006/relationships/control" Target="activeX/activeX15.xml"/><Relationship Id="rId41" Type="http://schemas.openxmlformats.org/officeDocument/2006/relationships/control" Target="activeX/activeX36.xml"/><Relationship Id="rId54" Type="http://schemas.openxmlformats.org/officeDocument/2006/relationships/control" Target="activeX/activeX49.xml"/><Relationship Id="rId62" Type="http://schemas.openxmlformats.org/officeDocument/2006/relationships/control" Target="activeX/activeX57.xml"/><Relationship Id="rId70" Type="http://schemas.openxmlformats.org/officeDocument/2006/relationships/control" Target="activeX/activeX65.xml"/><Relationship Id="rId75" Type="http://schemas.openxmlformats.org/officeDocument/2006/relationships/control" Target="activeX/activeX70.xml"/><Relationship Id="rId83" Type="http://schemas.openxmlformats.org/officeDocument/2006/relationships/control" Target="activeX/activeX78.xml"/><Relationship Id="rId88" Type="http://schemas.openxmlformats.org/officeDocument/2006/relationships/control" Target="activeX/activeX83.xml"/><Relationship Id="rId91" Type="http://schemas.openxmlformats.org/officeDocument/2006/relationships/control" Target="activeX/activeX86.xml"/><Relationship Id="rId96" Type="http://schemas.openxmlformats.org/officeDocument/2006/relationships/control" Target="activeX/activeX91.xml"/><Relationship Id="rId111" Type="http://schemas.openxmlformats.org/officeDocument/2006/relationships/control" Target="activeX/activeX106.xml"/><Relationship Id="rId1" Type="http://schemas.openxmlformats.org/officeDocument/2006/relationships/styles" Target="styles.xml"/><Relationship Id="rId6" Type="http://schemas.openxmlformats.org/officeDocument/2006/relationships/control" Target="activeX/activeX2.xml"/><Relationship Id="rId15" Type="http://schemas.openxmlformats.org/officeDocument/2006/relationships/control" Target="activeX/activeX10.xml"/><Relationship Id="rId23" Type="http://schemas.openxmlformats.org/officeDocument/2006/relationships/control" Target="activeX/activeX18.xml"/><Relationship Id="rId28" Type="http://schemas.openxmlformats.org/officeDocument/2006/relationships/control" Target="activeX/activeX23.xml"/><Relationship Id="rId36" Type="http://schemas.openxmlformats.org/officeDocument/2006/relationships/control" Target="activeX/activeX31.xml"/><Relationship Id="rId49" Type="http://schemas.openxmlformats.org/officeDocument/2006/relationships/control" Target="activeX/activeX44.xml"/><Relationship Id="rId57" Type="http://schemas.openxmlformats.org/officeDocument/2006/relationships/control" Target="activeX/activeX52.xml"/><Relationship Id="rId106" Type="http://schemas.openxmlformats.org/officeDocument/2006/relationships/control" Target="activeX/activeX101.xml"/><Relationship Id="rId114" Type="http://schemas.openxmlformats.org/officeDocument/2006/relationships/control" Target="activeX/activeX109.xml"/><Relationship Id="rId119" Type="http://schemas.openxmlformats.org/officeDocument/2006/relationships/theme" Target="theme/theme1.xml"/><Relationship Id="rId10" Type="http://schemas.openxmlformats.org/officeDocument/2006/relationships/control" Target="activeX/activeX5.xml"/><Relationship Id="rId31" Type="http://schemas.openxmlformats.org/officeDocument/2006/relationships/control" Target="activeX/activeX26.xml"/><Relationship Id="rId44" Type="http://schemas.openxmlformats.org/officeDocument/2006/relationships/control" Target="activeX/activeX39.xml"/><Relationship Id="rId52" Type="http://schemas.openxmlformats.org/officeDocument/2006/relationships/control" Target="activeX/activeX47.xml"/><Relationship Id="rId60" Type="http://schemas.openxmlformats.org/officeDocument/2006/relationships/control" Target="activeX/activeX55.xml"/><Relationship Id="rId65" Type="http://schemas.openxmlformats.org/officeDocument/2006/relationships/control" Target="activeX/activeX60.xml"/><Relationship Id="rId73" Type="http://schemas.openxmlformats.org/officeDocument/2006/relationships/control" Target="activeX/activeX68.xml"/><Relationship Id="rId78" Type="http://schemas.openxmlformats.org/officeDocument/2006/relationships/control" Target="activeX/activeX73.xml"/><Relationship Id="rId81" Type="http://schemas.openxmlformats.org/officeDocument/2006/relationships/control" Target="activeX/activeX76.xml"/><Relationship Id="rId86" Type="http://schemas.openxmlformats.org/officeDocument/2006/relationships/control" Target="activeX/activeX81.xml"/><Relationship Id="rId94" Type="http://schemas.openxmlformats.org/officeDocument/2006/relationships/control" Target="activeX/activeX89.xml"/><Relationship Id="rId99" Type="http://schemas.openxmlformats.org/officeDocument/2006/relationships/control" Target="activeX/activeX94.xml"/><Relationship Id="rId101" Type="http://schemas.openxmlformats.org/officeDocument/2006/relationships/control" Target="activeX/activeX96.xml"/><Relationship Id="rId4" Type="http://schemas.openxmlformats.org/officeDocument/2006/relationships/image" Target="media/image1.wmf"/><Relationship Id="rId9" Type="http://schemas.openxmlformats.org/officeDocument/2006/relationships/control" Target="activeX/activeX4.xml"/><Relationship Id="rId13" Type="http://schemas.openxmlformats.org/officeDocument/2006/relationships/control" Target="activeX/activeX8.xml"/><Relationship Id="rId18" Type="http://schemas.openxmlformats.org/officeDocument/2006/relationships/control" Target="activeX/activeX13.xml"/><Relationship Id="rId39" Type="http://schemas.openxmlformats.org/officeDocument/2006/relationships/control" Target="activeX/activeX34.xml"/><Relationship Id="rId109" Type="http://schemas.openxmlformats.org/officeDocument/2006/relationships/control" Target="activeX/activeX104.xml"/><Relationship Id="rId34" Type="http://schemas.openxmlformats.org/officeDocument/2006/relationships/control" Target="activeX/activeX29.xml"/><Relationship Id="rId50" Type="http://schemas.openxmlformats.org/officeDocument/2006/relationships/control" Target="activeX/activeX45.xml"/><Relationship Id="rId55" Type="http://schemas.openxmlformats.org/officeDocument/2006/relationships/control" Target="activeX/activeX50.xml"/><Relationship Id="rId76" Type="http://schemas.openxmlformats.org/officeDocument/2006/relationships/control" Target="activeX/activeX71.xml"/><Relationship Id="rId97" Type="http://schemas.openxmlformats.org/officeDocument/2006/relationships/control" Target="activeX/activeX92.xml"/><Relationship Id="rId104" Type="http://schemas.openxmlformats.org/officeDocument/2006/relationships/control" Target="activeX/activeX99.xml"/><Relationship Id="rId7" Type="http://schemas.openxmlformats.org/officeDocument/2006/relationships/control" Target="activeX/activeX3.xml"/><Relationship Id="rId71" Type="http://schemas.openxmlformats.org/officeDocument/2006/relationships/control" Target="activeX/activeX66.xml"/><Relationship Id="rId92" Type="http://schemas.openxmlformats.org/officeDocument/2006/relationships/control" Target="activeX/activeX87.xml"/><Relationship Id="rId2" Type="http://schemas.openxmlformats.org/officeDocument/2006/relationships/settings" Target="settings.xml"/><Relationship Id="rId29" Type="http://schemas.openxmlformats.org/officeDocument/2006/relationships/control" Target="activeX/activeX24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00.xml.rels><?xml version="1.0" encoding="UTF-8" standalone="yes"?>
<Relationships xmlns="http://schemas.openxmlformats.org/package/2006/relationships"><Relationship Id="rId1" Type="http://schemas.microsoft.com/office/2006/relationships/activeXControlBinary" Target="activeX100.bin"/></Relationships>
</file>

<file path=word/activeX/_rels/activeX101.xml.rels><?xml version="1.0" encoding="UTF-8" standalone="yes"?>
<Relationships xmlns="http://schemas.openxmlformats.org/package/2006/relationships"><Relationship Id="rId1" Type="http://schemas.microsoft.com/office/2006/relationships/activeXControlBinary" Target="activeX101.bin"/></Relationships>
</file>

<file path=word/activeX/_rels/activeX102.xml.rels><?xml version="1.0" encoding="UTF-8" standalone="yes"?>
<Relationships xmlns="http://schemas.openxmlformats.org/package/2006/relationships"><Relationship Id="rId1" Type="http://schemas.microsoft.com/office/2006/relationships/activeXControlBinary" Target="activeX102.bin"/></Relationships>
</file>

<file path=word/activeX/_rels/activeX103.xml.rels><?xml version="1.0" encoding="UTF-8" standalone="yes"?>
<Relationships xmlns="http://schemas.openxmlformats.org/package/2006/relationships"><Relationship Id="rId1" Type="http://schemas.microsoft.com/office/2006/relationships/activeXControlBinary" Target="activeX103.bin"/></Relationships>
</file>

<file path=word/activeX/_rels/activeX104.xml.rels><?xml version="1.0" encoding="UTF-8" standalone="yes"?>
<Relationships xmlns="http://schemas.openxmlformats.org/package/2006/relationships"><Relationship Id="rId1" Type="http://schemas.microsoft.com/office/2006/relationships/activeXControlBinary" Target="activeX104.bin"/></Relationships>
</file>

<file path=word/activeX/_rels/activeX105.xml.rels><?xml version="1.0" encoding="UTF-8" standalone="yes"?>
<Relationships xmlns="http://schemas.openxmlformats.org/package/2006/relationships"><Relationship Id="rId1" Type="http://schemas.microsoft.com/office/2006/relationships/activeXControlBinary" Target="activeX105.bin"/></Relationships>
</file>

<file path=word/activeX/_rels/activeX106.xml.rels><?xml version="1.0" encoding="UTF-8" standalone="yes"?>
<Relationships xmlns="http://schemas.openxmlformats.org/package/2006/relationships"><Relationship Id="rId1" Type="http://schemas.microsoft.com/office/2006/relationships/activeXControlBinary" Target="activeX106.bin"/></Relationships>
</file>

<file path=word/activeX/_rels/activeX107.xml.rels><?xml version="1.0" encoding="UTF-8" standalone="yes"?>
<Relationships xmlns="http://schemas.openxmlformats.org/package/2006/relationships"><Relationship Id="rId1" Type="http://schemas.microsoft.com/office/2006/relationships/activeXControlBinary" Target="activeX107.bin"/></Relationships>
</file>

<file path=word/activeX/_rels/activeX108.xml.rels><?xml version="1.0" encoding="UTF-8" standalone="yes"?>
<Relationships xmlns="http://schemas.openxmlformats.org/package/2006/relationships"><Relationship Id="rId1" Type="http://schemas.microsoft.com/office/2006/relationships/activeXControlBinary" Target="activeX108.bin"/></Relationships>
</file>

<file path=word/activeX/_rels/activeX109.xml.rels><?xml version="1.0" encoding="UTF-8" standalone="yes"?>
<Relationships xmlns="http://schemas.openxmlformats.org/package/2006/relationships"><Relationship Id="rId1" Type="http://schemas.microsoft.com/office/2006/relationships/activeXControlBinary" Target="activeX109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10.xml.rels><?xml version="1.0" encoding="UTF-8" standalone="yes"?>
<Relationships xmlns="http://schemas.openxmlformats.org/package/2006/relationships"><Relationship Id="rId1" Type="http://schemas.microsoft.com/office/2006/relationships/activeXControlBinary" Target="activeX110.bin"/></Relationships>
</file>

<file path=word/activeX/_rels/activeX111.xml.rels><?xml version="1.0" encoding="UTF-8" standalone="yes"?>
<Relationships xmlns="http://schemas.openxmlformats.org/package/2006/relationships"><Relationship Id="rId1" Type="http://schemas.microsoft.com/office/2006/relationships/activeXControlBinary" Target="activeX111.bin"/></Relationships>
</file>

<file path=word/activeX/_rels/activeX112.xml.rels><?xml version="1.0" encoding="UTF-8" standalone="yes"?>
<Relationships xmlns="http://schemas.openxmlformats.org/package/2006/relationships"><Relationship Id="rId1" Type="http://schemas.microsoft.com/office/2006/relationships/activeXControlBinary" Target="activeX112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893</Words>
  <Characters>1079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Jones</dc:creator>
  <cp:keywords/>
  <dc:description/>
  <cp:lastModifiedBy>John Jones</cp:lastModifiedBy>
  <cp:revision>1</cp:revision>
  <dcterms:created xsi:type="dcterms:W3CDTF">2016-02-26T21:51:00Z</dcterms:created>
  <dcterms:modified xsi:type="dcterms:W3CDTF">2016-02-26T21:57:00Z</dcterms:modified>
</cp:coreProperties>
</file>